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628D87" w14:textId="77777777" w:rsidR="00B03000" w:rsidRPr="00B03000" w:rsidRDefault="00B03000" w:rsidP="00B03000">
      <w:pPr>
        <w:shd w:val="clear" w:color="auto" w:fill="FFFFFF"/>
        <w:spacing w:after="100" w:afterAutospacing="1" w:line="240" w:lineRule="auto"/>
        <w:outlineLvl w:val="1"/>
        <w:rPr>
          <w:rFonts w:ascii="Helvetica" w:eastAsia="Times New Roman" w:hAnsi="Helvetica" w:cs="Helvetica"/>
          <w:color w:val="455A64"/>
          <w:sz w:val="36"/>
          <w:szCs w:val="36"/>
        </w:rPr>
      </w:pPr>
      <w:r w:rsidRPr="00B03000">
        <w:rPr>
          <w:rFonts w:ascii="Helvetica" w:eastAsia="Times New Roman" w:hAnsi="Helvetica" w:cs="Helvetica"/>
          <w:color w:val="455A64"/>
          <w:sz w:val="36"/>
          <w:szCs w:val="36"/>
        </w:rPr>
        <w:t>Draft Proposal</w:t>
      </w:r>
    </w:p>
    <w:p w14:paraId="5FDC18E8" w14:textId="77777777" w:rsidR="00B03000" w:rsidRPr="00B03000" w:rsidRDefault="00B03000" w:rsidP="00B03000">
      <w:pPr>
        <w:shd w:val="clear" w:color="auto" w:fill="FFFFFF"/>
        <w:spacing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Together, </w:t>
      </w:r>
      <w:r w:rsidRPr="00B03000">
        <w:rPr>
          <w:rFonts w:ascii="Helvetica" w:eastAsia="Times New Roman" w:hAnsi="Helvetica" w:cs="Helvetica"/>
          <w:b/>
          <w:bCs/>
          <w:color w:val="373A3C"/>
          <w:sz w:val="23"/>
          <w:szCs w:val="23"/>
        </w:rPr>
        <w:t>please read everything through, including the RUBRIC</w:t>
      </w:r>
      <w:r w:rsidRPr="00B03000">
        <w:rPr>
          <w:rFonts w:ascii="Helvetica" w:eastAsia="Times New Roman" w:hAnsi="Helvetica" w:cs="Helvetica"/>
          <w:color w:val="373A3C"/>
          <w:sz w:val="23"/>
          <w:szCs w:val="23"/>
        </w:rPr>
        <w:t>, and clarify any questions you have, BEFORE beginning any work.</w:t>
      </w:r>
    </w:p>
    <w:p w14:paraId="19B46436" w14:textId="77777777" w:rsidR="00B03000" w:rsidRPr="00B03000" w:rsidRDefault="00B03000" w:rsidP="00B03000">
      <w:pPr>
        <w:shd w:val="clear" w:color="auto" w:fill="FFFFFF"/>
        <w:spacing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The rubric totals 50 pts, but the draft assignment will be worth 10 pts. The same rubric will be used for the final proposal which will be worth 50 pts.</w:t>
      </w:r>
    </w:p>
    <w:p w14:paraId="38752B02" w14:textId="77777777" w:rsidR="00B03000" w:rsidRPr="00B03000" w:rsidRDefault="00B03000" w:rsidP="00B03000">
      <w:pPr>
        <w:shd w:val="clear" w:color="auto" w:fill="FFFFFF"/>
        <w:spacing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Each group should create their draft proposal as a </w:t>
      </w:r>
      <w:r w:rsidRPr="00B03000">
        <w:rPr>
          <w:rFonts w:ascii="Helvetica" w:eastAsia="Times New Roman" w:hAnsi="Helvetica" w:cs="Helvetica"/>
          <w:b/>
          <w:bCs/>
          <w:color w:val="373A3C"/>
          <w:sz w:val="23"/>
          <w:szCs w:val="23"/>
        </w:rPr>
        <w:t>Google Document</w:t>
      </w:r>
      <w:r w:rsidRPr="00B03000">
        <w:rPr>
          <w:rFonts w:ascii="Helvetica" w:eastAsia="Times New Roman" w:hAnsi="Helvetica" w:cs="Helvetica"/>
          <w:color w:val="373A3C"/>
          <w:sz w:val="23"/>
          <w:szCs w:val="23"/>
        </w:rPr>
        <w:t> in the following manner:</w:t>
      </w:r>
    </w:p>
    <w:p w14:paraId="01FFB8D5" w14:textId="77777777" w:rsidR="00B03000" w:rsidRPr="00B03000" w:rsidRDefault="00B03000" w:rsidP="00B03000">
      <w:pPr>
        <w:numPr>
          <w:ilvl w:val="2"/>
          <w:numId w:val="1"/>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Introduction</w:t>
      </w:r>
    </w:p>
    <w:p w14:paraId="4A627355" w14:textId="77777777" w:rsidR="00B03000" w:rsidRPr="00B03000" w:rsidRDefault="00B03000" w:rsidP="00B03000">
      <w:pPr>
        <w:numPr>
          <w:ilvl w:val="2"/>
          <w:numId w:val="1"/>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Problem Statement</w:t>
      </w:r>
    </w:p>
    <w:p w14:paraId="3DEF6750" w14:textId="77777777" w:rsidR="00B03000" w:rsidRPr="00B03000" w:rsidRDefault="00B03000" w:rsidP="00B03000">
      <w:pPr>
        <w:numPr>
          <w:ilvl w:val="2"/>
          <w:numId w:val="1"/>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Research Objectives</w:t>
      </w:r>
    </w:p>
    <w:p w14:paraId="245B33F8" w14:textId="77777777" w:rsidR="00B03000" w:rsidRPr="00B03000" w:rsidRDefault="00B03000" w:rsidP="00B03000">
      <w:pPr>
        <w:numPr>
          <w:ilvl w:val="2"/>
          <w:numId w:val="1"/>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Literature Review</w:t>
      </w:r>
    </w:p>
    <w:p w14:paraId="59E564A5" w14:textId="77777777" w:rsidR="00B03000" w:rsidRPr="00B03000" w:rsidRDefault="00B03000" w:rsidP="00B03000">
      <w:pPr>
        <w:numPr>
          <w:ilvl w:val="2"/>
          <w:numId w:val="1"/>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Methodology</w:t>
      </w:r>
    </w:p>
    <w:p w14:paraId="5052E695" w14:textId="77777777" w:rsidR="00B03000" w:rsidRPr="00B03000" w:rsidRDefault="00B03000" w:rsidP="00B03000">
      <w:pPr>
        <w:numPr>
          <w:ilvl w:val="2"/>
          <w:numId w:val="1"/>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Research Timeline </w:t>
      </w:r>
    </w:p>
    <w:p w14:paraId="1764B766" w14:textId="77777777" w:rsidR="00B03000" w:rsidRPr="00B03000" w:rsidRDefault="00B03000" w:rsidP="00B03000">
      <w:pPr>
        <w:numPr>
          <w:ilvl w:val="2"/>
          <w:numId w:val="1"/>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Conclusion/Summary</w:t>
      </w:r>
    </w:p>
    <w:p w14:paraId="0DDC92A8" w14:textId="77777777" w:rsidR="00B03000" w:rsidRPr="00B03000" w:rsidRDefault="00B03000" w:rsidP="00B03000">
      <w:pPr>
        <w:numPr>
          <w:ilvl w:val="2"/>
          <w:numId w:val="1"/>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References</w:t>
      </w:r>
    </w:p>
    <w:p w14:paraId="61F2FF43" w14:textId="77777777" w:rsidR="00B03000" w:rsidRPr="00B03000" w:rsidRDefault="00B03000" w:rsidP="00B03000">
      <w:pPr>
        <w:numPr>
          <w:ilvl w:val="2"/>
          <w:numId w:val="1"/>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 xml:space="preserve">Figures/Tables </w:t>
      </w:r>
      <w:proofErr w:type="spellStart"/>
      <w:r w:rsidRPr="00B03000">
        <w:rPr>
          <w:rFonts w:ascii="Helvetica" w:eastAsia="Times New Roman" w:hAnsi="Helvetica" w:cs="Helvetica"/>
          <w:color w:val="373A3C"/>
          <w:sz w:val="23"/>
          <w:szCs w:val="23"/>
        </w:rPr>
        <w:t>etc</w:t>
      </w:r>
      <w:proofErr w:type="spellEnd"/>
      <w:r w:rsidRPr="00B03000">
        <w:rPr>
          <w:rFonts w:ascii="Helvetica" w:eastAsia="Times New Roman" w:hAnsi="Helvetica" w:cs="Helvetica"/>
          <w:color w:val="373A3C"/>
          <w:sz w:val="23"/>
          <w:szCs w:val="23"/>
        </w:rPr>
        <w:t> </w:t>
      </w:r>
      <w:r w:rsidRPr="00B03000">
        <w:rPr>
          <w:rFonts w:ascii="Helvetica" w:eastAsia="Times New Roman" w:hAnsi="Helvetica" w:cs="Helvetica"/>
          <w:color w:val="373A3C"/>
          <w:sz w:val="23"/>
          <w:szCs w:val="23"/>
        </w:rPr>
        <w:br/>
      </w:r>
    </w:p>
    <w:p w14:paraId="42378B13" w14:textId="77777777" w:rsidR="00B03000" w:rsidRPr="00B03000" w:rsidRDefault="00B03000" w:rsidP="00B03000">
      <w:pPr>
        <w:numPr>
          <w:ilvl w:val="1"/>
          <w:numId w:val="1"/>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At the end of the report, add a potential break-down of work. i.e. what each person is planned to do throughout the project (note: this might change as the project progresses)</w:t>
      </w:r>
    </w:p>
    <w:p w14:paraId="67DF3AA8" w14:textId="77777777" w:rsidR="00B03000" w:rsidRPr="00B03000" w:rsidRDefault="00B03000" w:rsidP="00B03000">
      <w:pPr>
        <w:numPr>
          <w:ilvl w:val="0"/>
          <w:numId w:val="1"/>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Cs w:val="24"/>
        </w:rPr>
        <w:t>In addition</w:t>
      </w:r>
    </w:p>
    <w:p w14:paraId="79DA284D" w14:textId="77777777" w:rsidR="00B03000" w:rsidRPr="00B03000" w:rsidRDefault="00B03000" w:rsidP="00B03000">
      <w:pPr>
        <w:numPr>
          <w:ilvl w:val="1"/>
          <w:numId w:val="2"/>
        </w:numPr>
        <w:shd w:val="clear" w:color="auto" w:fill="FFFFFF"/>
        <w:spacing w:before="100" w:beforeAutospacing="1" w:after="100" w:afterAutospacing="1" w:line="240" w:lineRule="auto"/>
        <w:ind w:left="1440" w:hanging="360"/>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correct all language (grammar, punctuation, spelling, vocabulary) errors</w:t>
      </w:r>
    </w:p>
    <w:p w14:paraId="41491A0B" w14:textId="77777777" w:rsidR="00B03000" w:rsidRPr="00B03000" w:rsidRDefault="00B03000" w:rsidP="00B03000">
      <w:pPr>
        <w:numPr>
          <w:ilvl w:val="1"/>
          <w:numId w:val="2"/>
        </w:numPr>
        <w:shd w:val="clear" w:color="auto" w:fill="FFFFFF"/>
        <w:spacing w:before="100" w:beforeAutospacing="1" w:after="100" w:afterAutospacing="1" w:line="240" w:lineRule="auto"/>
        <w:ind w:left="1440" w:hanging="360"/>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format the paper according to IEEE guidelines</w:t>
      </w:r>
    </w:p>
    <w:p w14:paraId="2C78EC71" w14:textId="77777777" w:rsidR="00B03000" w:rsidRPr="00B03000" w:rsidRDefault="00B03000" w:rsidP="00B03000">
      <w:pPr>
        <w:numPr>
          <w:ilvl w:val="1"/>
          <w:numId w:val="2"/>
        </w:numPr>
        <w:shd w:val="clear" w:color="auto" w:fill="FFFFFF"/>
        <w:spacing w:before="100" w:beforeAutospacing="1" w:after="100" w:afterAutospacing="1" w:line="240" w:lineRule="auto"/>
        <w:ind w:left="1440" w:hanging="360"/>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improve the overall flow of the paper by improving</w:t>
      </w:r>
    </w:p>
    <w:p w14:paraId="361379BA" w14:textId="77777777" w:rsidR="00B03000" w:rsidRPr="00B03000" w:rsidRDefault="00B03000" w:rsidP="00B03000">
      <w:pPr>
        <w:numPr>
          <w:ilvl w:val="2"/>
          <w:numId w:val="2"/>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the thesis statement (one or more sentences in the Introduction which, itself, could be more than one paragraph)</w:t>
      </w:r>
    </w:p>
    <w:p w14:paraId="2431A3C6" w14:textId="77777777" w:rsidR="00B03000" w:rsidRPr="00B03000" w:rsidRDefault="00B03000" w:rsidP="00B03000">
      <w:pPr>
        <w:numPr>
          <w:ilvl w:val="2"/>
          <w:numId w:val="2"/>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each paragraph's</w:t>
      </w:r>
    </w:p>
    <w:p w14:paraId="1F64962F" w14:textId="77777777" w:rsidR="00B03000" w:rsidRPr="00B03000" w:rsidRDefault="00B03000" w:rsidP="00B03000">
      <w:pPr>
        <w:numPr>
          <w:ilvl w:val="3"/>
          <w:numId w:val="2"/>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topic sentence</w:t>
      </w:r>
    </w:p>
    <w:p w14:paraId="70E245D7" w14:textId="77777777" w:rsidR="00B03000" w:rsidRPr="00B03000" w:rsidRDefault="00B03000" w:rsidP="00B03000">
      <w:pPr>
        <w:numPr>
          <w:ilvl w:val="3"/>
          <w:numId w:val="2"/>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unity</w:t>
      </w:r>
    </w:p>
    <w:p w14:paraId="339E2EDC" w14:textId="77777777" w:rsidR="00B03000" w:rsidRPr="00B03000" w:rsidRDefault="00B03000" w:rsidP="00B03000">
      <w:pPr>
        <w:numPr>
          <w:ilvl w:val="3"/>
          <w:numId w:val="2"/>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coherence</w:t>
      </w:r>
    </w:p>
    <w:p w14:paraId="56787B2C" w14:textId="77777777" w:rsidR="00B03000" w:rsidRPr="00B03000" w:rsidRDefault="00B03000" w:rsidP="00B03000">
      <w:pPr>
        <w:numPr>
          <w:ilvl w:val="3"/>
          <w:numId w:val="2"/>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development &amp; details</w:t>
      </w:r>
    </w:p>
    <w:p w14:paraId="671A2B3D" w14:textId="77777777" w:rsidR="00B03000" w:rsidRPr="00B03000" w:rsidRDefault="00B03000" w:rsidP="00B03000">
      <w:pPr>
        <w:numPr>
          <w:ilvl w:val="2"/>
          <w:numId w:val="2"/>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transitions between paragraphs and between different sections of the proposal</w:t>
      </w:r>
    </w:p>
    <w:p w14:paraId="71F99E58" w14:textId="77777777" w:rsidR="00B03000" w:rsidRPr="00B03000" w:rsidRDefault="00B03000" w:rsidP="00B03000">
      <w:pPr>
        <w:numPr>
          <w:ilvl w:val="2"/>
          <w:numId w:val="2"/>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logical connectors that further the underlying arguments, especially in the LR</w:t>
      </w:r>
    </w:p>
    <w:p w14:paraId="103C9859" w14:textId="77777777" w:rsidR="00B03000" w:rsidRPr="00B03000" w:rsidRDefault="00B03000" w:rsidP="00B03000">
      <w:pPr>
        <w:numPr>
          <w:ilvl w:val="1"/>
          <w:numId w:val="2"/>
        </w:numPr>
        <w:shd w:val="clear" w:color="auto" w:fill="FFFFFF"/>
        <w:spacing w:before="100" w:beforeAutospacing="1" w:after="100" w:afterAutospacing="1" w:line="240" w:lineRule="auto"/>
        <w:ind w:left="1440" w:hanging="360"/>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check that there is no plagiarism</w:t>
      </w:r>
    </w:p>
    <w:p w14:paraId="7FAD43E7" w14:textId="77777777" w:rsidR="00B03000" w:rsidRPr="00B03000" w:rsidRDefault="00B03000" w:rsidP="00B03000">
      <w:pPr>
        <w:numPr>
          <w:ilvl w:val="2"/>
          <w:numId w:val="2"/>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 xml:space="preserve">anything directly copied and pasted is given in quotations with the relevant citation including </w:t>
      </w:r>
      <w:proofErr w:type="spellStart"/>
      <w:r w:rsidRPr="00B03000">
        <w:rPr>
          <w:rFonts w:ascii="Helvetica" w:eastAsia="Times New Roman" w:hAnsi="Helvetica" w:cs="Helvetica"/>
          <w:color w:val="373A3C"/>
          <w:sz w:val="23"/>
          <w:szCs w:val="23"/>
        </w:rPr>
        <w:t>pg</w:t>
      </w:r>
      <w:proofErr w:type="spellEnd"/>
      <w:r w:rsidRPr="00B03000">
        <w:rPr>
          <w:rFonts w:ascii="Helvetica" w:eastAsia="Times New Roman" w:hAnsi="Helvetica" w:cs="Helvetica"/>
          <w:color w:val="373A3C"/>
          <w:sz w:val="23"/>
          <w:szCs w:val="23"/>
        </w:rPr>
        <w:t xml:space="preserve"> # when available</w:t>
      </w:r>
    </w:p>
    <w:p w14:paraId="3512F040" w14:textId="77777777" w:rsidR="00B03000" w:rsidRPr="00B03000" w:rsidRDefault="00B03000" w:rsidP="00B03000">
      <w:pPr>
        <w:numPr>
          <w:ilvl w:val="2"/>
          <w:numId w:val="2"/>
        </w:numPr>
        <w:shd w:val="clear" w:color="auto" w:fill="FFFFFF"/>
        <w:spacing w:before="100" w:beforeAutospacing="1"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anything paraphrased has the accompanying citation</w:t>
      </w:r>
    </w:p>
    <w:p w14:paraId="3297A07E" w14:textId="77777777" w:rsidR="00B03000" w:rsidRPr="00B03000" w:rsidRDefault="00B03000" w:rsidP="00B03000">
      <w:pPr>
        <w:numPr>
          <w:ilvl w:val="1"/>
          <w:numId w:val="2"/>
        </w:numPr>
        <w:shd w:val="clear" w:color="auto" w:fill="FFFFFF"/>
        <w:spacing w:before="100" w:beforeAutospacing="1" w:after="100" w:afterAutospacing="1" w:line="240" w:lineRule="auto"/>
        <w:ind w:left="1440" w:hanging="360"/>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check that all citations are numbered </w:t>
      </w:r>
      <w:r w:rsidRPr="00B03000">
        <w:rPr>
          <w:rFonts w:ascii="Helvetica" w:eastAsia="Times New Roman" w:hAnsi="Helvetica" w:cs="Helvetica"/>
          <w:b/>
          <w:bCs/>
          <w:color w:val="373A3C"/>
          <w:sz w:val="23"/>
          <w:szCs w:val="23"/>
        </w:rPr>
        <w:t>in sequential order</w:t>
      </w:r>
      <w:r w:rsidRPr="00B03000">
        <w:rPr>
          <w:rFonts w:ascii="Helvetica" w:eastAsia="Times New Roman" w:hAnsi="Helvetica" w:cs="Helvetica"/>
          <w:color w:val="373A3C"/>
          <w:sz w:val="23"/>
          <w:szCs w:val="23"/>
        </w:rPr>
        <w:t> in the text and reorder the references and number them accordingly</w:t>
      </w:r>
    </w:p>
    <w:p w14:paraId="7DF4C20F" w14:textId="77777777" w:rsidR="00B03000" w:rsidRPr="00B03000" w:rsidRDefault="00B03000" w:rsidP="00B03000">
      <w:pPr>
        <w:numPr>
          <w:ilvl w:val="1"/>
          <w:numId w:val="2"/>
        </w:numPr>
        <w:shd w:val="clear" w:color="auto" w:fill="FFFFFF"/>
        <w:spacing w:before="100" w:beforeAutospacing="1" w:after="100" w:afterAutospacing="1" w:line="240" w:lineRule="auto"/>
        <w:ind w:left="1440" w:hanging="360"/>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Save your Google document as a </w:t>
      </w:r>
      <w:r w:rsidRPr="00B03000">
        <w:rPr>
          <w:rFonts w:ascii="Helvetica" w:eastAsia="Times New Roman" w:hAnsi="Helvetica" w:cs="Helvetica"/>
          <w:b/>
          <w:bCs/>
          <w:color w:val="373A3C"/>
          <w:sz w:val="23"/>
          <w:szCs w:val="23"/>
        </w:rPr>
        <w:t>Word document</w:t>
      </w:r>
      <w:r w:rsidRPr="00B03000">
        <w:rPr>
          <w:rFonts w:ascii="Helvetica" w:eastAsia="Times New Roman" w:hAnsi="Helvetica" w:cs="Helvetica"/>
          <w:color w:val="373A3C"/>
          <w:sz w:val="23"/>
          <w:szCs w:val="23"/>
        </w:rPr>
        <w:t> "Group #_</w:t>
      </w:r>
      <w:proofErr w:type="spellStart"/>
      <w:r w:rsidRPr="00B03000">
        <w:rPr>
          <w:rFonts w:ascii="Helvetica" w:eastAsia="Times New Roman" w:hAnsi="Helvetica" w:cs="Helvetica"/>
          <w:color w:val="373A3C"/>
          <w:sz w:val="23"/>
          <w:szCs w:val="23"/>
        </w:rPr>
        <w:t>DraftProposal</w:t>
      </w:r>
      <w:proofErr w:type="spellEnd"/>
      <w:proofErr w:type="gramStart"/>
      <w:r w:rsidRPr="00B03000">
        <w:rPr>
          <w:rFonts w:ascii="Helvetica" w:eastAsia="Times New Roman" w:hAnsi="Helvetica" w:cs="Helvetica"/>
          <w:color w:val="373A3C"/>
          <w:sz w:val="23"/>
          <w:szCs w:val="23"/>
        </w:rPr>
        <w:t>' ,</w:t>
      </w:r>
      <w:proofErr w:type="gramEnd"/>
      <w:r w:rsidRPr="00B03000">
        <w:rPr>
          <w:rFonts w:ascii="Helvetica" w:eastAsia="Times New Roman" w:hAnsi="Helvetica" w:cs="Helvetica"/>
          <w:color w:val="373A3C"/>
          <w:sz w:val="23"/>
          <w:szCs w:val="23"/>
        </w:rPr>
        <w:t xml:space="preserve"> give a cover page indicating the ID# of each group member and what s/he </w:t>
      </w:r>
      <w:r w:rsidRPr="00B03000">
        <w:rPr>
          <w:rFonts w:ascii="Helvetica" w:eastAsia="Times New Roman" w:hAnsi="Helvetica" w:cs="Helvetica"/>
          <w:color w:val="373A3C"/>
          <w:sz w:val="23"/>
          <w:szCs w:val="23"/>
        </w:rPr>
        <w:lastRenderedPageBreak/>
        <w:t>was chiefly responsible for doing, and have the group leader upload to Moodle by Friday, February 8th</w:t>
      </w:r>
    </w:p>
    <w:p w14:paraId="31C5B3CF" w14:textId="77777777" w:rsidR="00B03000" w:rsidRPr="00B03000" w:rsidRDefault="00B03000" w:rsidP="00B03000">
      <w:pPr>
        <w:shd w:val="clear" w:color="auto" w:fill="FFFFFF"/>
        <w:spacing w:after="100" w:afterAutospacing="1" w:line="240" w:lineRule="auto"/>
        <w:rPr>
          <w:rFonts w:ascii="Helvetica" w:eastAsia="Times New Roman" w:hAnsi="Helvetica" w:cs="Helvetica"/>
          <w:color w:val="373A3C"/>
          <w:sz w:val="23"/>
          <w:szCs w:val="23"/>
        </w:rPr>
      </w:pPr>
      <w:r w:rsidRPr="00B03000">
        <w:rPr>
          <w:rFonts w:ascii="Helvetica" w:eastAsia="Times New Roman" w:hAnsi="Helvetica" w:cs="Helvetica"/>
          <w:color w:val="373A3C"/>
          <w:sz w:val="23"/>
          <w:szCs w:val="23"/>
        </w:rPr>
        <w:t>NOTE: you have to submit the final proposal to the Moodle course page for FYP project. Marks you obtained for the final proposal and the proposal presentation will be counted for this module as well. I.e., marks for this module is calculated using all the assignments given, the draft proposal submitted here, final proposal and the proposal presentation.</w:t>
      </w:r>
    </w:p>
    <w:p w14:paraId="4F1780DD" w14:textId="114B3866" w:rsidR="00D524F6" w:rsidRDefault="00D524F6"/>
    <w:p w14:paraId="4D71031C" w14:textId="23BECDF1" w:rsidR="00B03000" w:rsidRDefault="00991F0B" w:rsidP="00B03000">
      <w:pPr>
        <w:pStyle w:val="Heading2"/>
        <w:shd w:val="clear" w:color="auto" w:fill="FFFFFF"/>
        <w:spacing w:before="0" w:beforeAutospacing="0"/>
        <w:rPr>
          <w:rFonts w:ascii="Helvetica" w:hAnsi="Helvetica" w:cs="Helvetica"/>
          <w:b w:val="0"/>
          <w:bCs w:val="0"/>
          <w:color w:val="455A64"/>
        </w:rPr>
      </w:pPr>
      <w:r>
        <w:rPr>
          <w:rFonts w:ascii="Helvetica" w:hAnsi="Helvetica" w:cs="Helvetica"/>
          <w:b w:val="0"/>
          <w:bCs w:val="0"/>
          <w:color w:val="455A64"/>
        </w:rPr>
        <w:t>I</w:t>
      </w:r>
      <w:r w:rsidR="00B03000">
        <w:rPr>
          <w:rFonts w:ascii="Helvetica" w:hAnsi="Helvetica" w:cs="Helvetica"/>
          <w:b w:val="0"/>
          <w:bCs w:val="0"/>
          <w:color w:val="455A64"/>
        </w:rPr>
        <w:t>ndividual submission - Evaluation</w:t>
      </w:r>
    </w:p>
    <w:p w14:paraId="03911873" w14:textId="77777777" w:rsidR="00B03000" w:rsidRDefault="00B03000" w:rsidP="00B03000">
      <w:pPr>
        <w:pStyle w:val="NormalWeb"/>
        <w:shd w:val="clear" w:color="auto" w:fill="FFFFFF"/>
        <w:spacing w:before="0" w:beforeAutospacing="0"/>
        <w:rPr>
          <w:rFonts w:ascii="Helvetica" w:hAnsi="Helvetica" w:cs="Helvetica"/>
          <w:color w:val="373A3C"/>
          <w:sz w:val="23"/>
          <w:szCs w:val="23"/>
        </w:rPr>
      </w:pPr>
      <w:r>
        <w:rPr>
          <w:rFonts w:ascii="Helvetica" w:hAnsi="Helvetica" w:cs="Helvetica"/>
          <w:color w:val="373A3C"/>
          <w:sz w:val="23"/>
          <w:szCs w:val="23"/>
        </w:rPr>
        <w:t xml:space="preserve">Each person </w:t>
      </w:r>
      <w:proofErr w:type="gramStart"/>
      <w:r>
        <w:rPr>
          <w:rFonts w:ascii="Helvetica" w:hAnsi="Helvetica" w:cs="Helvetica"/>
          <w:color w:val="373A3C"/>
          <w:sz w:val="23"/>
          <w:szCs w:val="23"/>
        </w:rPr>
        <w:t>select</w:t>
      </w:r>
      <w:proofErr w:type="gramEnd"/>
      <w:r>
        <w:rPr>
          <w:rFonts w:ascii="Helvetica" w:hAnsi="Helvetica" w:cs="Helvetica"/>
          <w:color w:val="373A3C"/>
          <w:sz w:val="23"/>
          <w:szCs w:val="23"/>
        </w:rPr>
        <w:t xml:space="preserve"> two prominent papers related to your research problem, and answer the following questions:</w:t>
      </w:r>
    </w:p>
    <w:p w14:paraId="7063ADFE" w14:textId="77777777" w:rsidR="00B03000" w:rsidRDefault="00B03000" w:rsidP="00B03000">
      <w:pPr>
        <w:pStyle w:val="NormalWeb"/>
        <w:shd w:val="clear" w:color="auto" w:fill="FFFFFF"/>
        <w:spacing w:before="0" w:beforeAutospacing="0"/>
        <w:rPr>
          <w:rFonts w:ascii="Helvetica" w:hAnsi="Helvetica" w:cs="Helvetica"/>
          <w:color w:val="373A3C"/>
          <w:sz w:val="23"/>
          <w:szCs w:val="23"/>
        </w:rPr>
      </w:pPr>
      <w:r>
        <w:rPr>
          <w:rFonts w:ascii="Helvetica" w:hAnsi="Helvetica" w:cs="Helvetica"/>
          <w:color w:val="373A3C"/>
          <w:sz w:val="23"/>
          <w:szCs w:val="23"/>
        </w:rPr>
        <w:t>Is it based on empirical evaluation and data?</w:t>
      </w:r>
    </w:p>
    <w:p w14:paraId="3B16EEA5" w14:textId="77777777" w:rsidR="00B03000" w:rsidRDefault="00B03000" w:rsidP="00B03000">
      <w:pPr>
        <w:pStyle w:val="NormalWeb"/>
        <w:shd w:val="clear" w:color="auto" w:fill="FFFFFF"/>
        <w:spacing w:before="0" w:beforeAutospacing="0"/>
        <w:rPr>
          <w:rFonts w:ascii="Helvetica" w:hAnsi="Helvetica" w:cs="Helvetica"/>
          <w:color w:val="373A3C"/>
          <w:sz w:val="23"/>
          <w:szCs w:val="23"/>
        </w:rPr>
      </w:pPr>
      <w:r>
        <w:rPr>
          <w:rFonts w:ascii="Helvetica" w:hAnsi="Helvetica" w:cs="Helvetica"/>
          <w:color w:val="373A3C"/>
          <w:sz w:val="23"/>
          <w:szCs w:val="23"/>
        </w:rPr>
        <w:t>•Was the experiment designed correctly?</w:t>
      </w:r>
    </w:p>
    <w:p w14:paraId="79CE1611" w14:textId="77777777" w:rsidR="00B03000" w:rsidRDefault="00B03000" w:rsidP="00B03000">
      <w:pPr>
        <w:pStyle w:val="NormalWeb"/>
        <w:shd w:val="clear" w:color="auto" w:fill="FFFFFF"/>
        <w:spacing w:before="0" w:beforeAutospacing="0"/>
        <w:rPr>
          <w:rFonts w:ascii="Helvetica" w:hAnsi="Helvetica" w:cs="Helvetica"/>
          <w:color w:val="373A3C"/>
          <w:sz w:val="23"/>
          <w:szCs w:val="23"/>
        </w:rPr>
      </w:pPr>
      <w:r>
        <w:rPr>
          <w:rFonts w:ascii="Helvetica" w:hAnsi="Helvetica" w:cs="Helvetica"/>
          <w:color w:val="373A3C"/>
          <w:sz w:val="23"/>
          <w:szCs w:val="23"/>
        </w:rPr>
        <w:t>•Is it based on a toy or a real situation?</w:t>
      </w:r>
    </w:p>
    <w:p w14:paraId="72317A1E" w14:textId="77777777" w:rsidR="00B03000" w:rsidRDefault="00B03000" w:rsidP="00B03000">
      <w:pPr>
        <w:pStyle w:val="NormalWeb"/>
        <w:shd w:val="clear" w:color="auto" w:fill="FFFFFF"/>
        <w:spacing w:before="0" w:beforeAutospacing="0"/>
        <w:rPr>
          <w:rFonts w:ascii="Helvetica" w:hAnsi="Helvetica" w:cs="Helvetica"/>
          <w:color w:val="373A3C"/>
          <w:sz w:val="23"/>
          <w:szCs w:val="23"/>
        </w:rPr>
      </w:pPr>
      <w:r>
        <w:rPr>
          <w:rFonts w:ascii="Helvetica" w:hAnsi="Helvetica" w:cs="Helvetica"/>
          <w:color w:val="373A3C"/>
          <w:sz w:val="23"/>
          <w:szCs w:val="23"/>
        </w:rPr>
        <w:t>•Were the measurements used appropriate for the goals of the experiment?</w:t>
      </w:r>
    </w:p>
    <w:p w14:paraId="6F26B91F" w14:textId="77777777" w:rsidR="00B03000" w:rsidRDefault="00B03000" w:rsidP="00B03000">
      <w:pPr>
        <w:pStyle w:val="NormalWeb"/>
        <w:shd w:val="clear" w:color="auto" w:fill="FFFFFF"/>
        <w:spacing w:before="0" w:beforeAutospacing="0"/>
        <w:rPr>
          <w:rFonts w:ascii="Helvetica" w:hAnsi="Helvetica" w:cs="Helvetica"/>
          <w:color w:val="373A3C"/>
          <w:sz w:val="23"/>
          <w:szCs w:val="23"/>
        </w:rPr>
      </w:pPr>
      <w:r>
        <w:rPr>
          <w:rFonts w:ascii="Helvetica" w:hAnsi="Helvetica" w:cs="Helvetica"/>
          <w:color w:val="373A3C"/>
          <w:sz w:val="23"/>
          <w:szCs w:val="23"/>
        </w:rPr>
        <w:t>•Was the experiment run for a long enough time?</w:t>
      </w:r>
    </w:p>
    <w:p w14:paraId="0DBF4DF1" w14:textId="3B98CD94" w:rsidR="00B03000" w:rsidRDefault="00B03000"/>
    <w:p w14:paraId="70136F38" w14:textId="349EA9FC" w:rsidR="00B03000" w:rsidRDefault="00B03000"/>
    <w:p w14:paraId="03A8F22D" w14:textId="77777777" w:rsidR="00B03000" w:rsidRDefault="00B03000" w:rsidP="00B03000">
      <w:pPr>
        <w:pStyle w:val="Heading2"/>
        <w:shd w:val="clear" w:color="auto" w:fill="FFFFFF"/>
        <w:spacing w:before="0" w:beforeAutospacing="0"/>
        <w:rPr>
          <w:rFonts w:ascii="Helvetica" w:hAnsi="Helvetica" w:cs="Helvetica"/>
          <w:b w:val="0"/>
          <w:bCs w:val="0"/>
          <w:color w:val="455A64"/>
        </w:rPr>
      </w:pPr>
      <w:r>
        <w:rPr>
          <w:rFonts w:ascii="Helvetica" w:hAnsi="Helvetica" w:cs="Helvetica"/>
          <w:b w:val="0"/>
          <w:bCs w:val="0"/>
          <w:color w:val="455A64"/>
        </w:rPr>
        <w:t>Group submission - evaluation</w:t>
      </w:r>
    </w:p>
    <w:p w14:paraId="035F5AB4" w14:textId="77777777" w:rsidR="00B03000" w:rsidRDefault="00B03000" w:rsidP="00B03000">
      <w:pPr>
        <w:pStyle w:val="NormalWeb"/>
        <w:shd w:val="clear" w:color="auto" w:fill="FFFFFF"/>
        <w:spacing w:before="0" w:beforeAutospacing="0"/>
        <w:rPr>
          <w:rFonts w:ascii="Helvetica" w:hAnsi="Helvetica" w:cs="Helvetica"/>
          <w:color w:val="373A3C"/>
          <w:sz w:val="23"/>
          <w:szCs w:val="23"/>
        </w:rPr>
      </w:pPr>
      <w:r>
        <w:rPr>
          <w:rFonts w:ascii="Helvetica" w:hAnsi="Helvetica" w:cs="Helvetica"/>
          <w:color w:val="373A3C"/>
          <w:sz w:val="23"/>
          <w:szCs w:val="23"/>
        </w:rPr>
        <w:t>As a group, devise the evaluation plan for your research. </w:t>
      </w:r>
    </w:p>
    <w:p w14:paraId="7C276143" w14:textId="6879E719" w:rsidR="00AA758C" w:rsidRDefault="00B03000" w:rsidP="00B03000">
      <w:pPr>
        <w:pStyle w:val="NormalWeb"/>
        <w:shd w:val="clear" w:color="auto" w:fill="FFFFFF"/>
        <w:spacing w:before="0" w:beforeAutospacing="0"/>
        <w:rPr>
          <w:rFonts w:ascii="Helvetica" w:hAnsi="Helvetica" w:cs="Helvetica"/>
          <w:color w:val="373A3C"/>
          <w:sz w:val="23"/>
          <w:szCs w:val="23"/>
        </w:rPr>
      </w:pPr>
      <w:r>
        <w:rPr>
          <w:rFonts w:ascii="Helvetica" w:hAnsi="Helvetica" w:cs="Helvetica"/>
          <w:color w:val="373A3C"/>
          <w:sz w:val="23"/>
          <w:szCs w:val="23"/>
        </w:rPr>
        <w:t>Refer to the individual assignment you did, and discuss the possible options for evaluating your research. Focus on evaluation metrics you are going to use, data sources (if needed), etc.</w:t>
      </w:r>
    </w:p>
    <w:p w14:paraId="27A38725" w14:textId="77777777" w:rsidR="00AA758C" w:rsidRDefault="00AA758C">
      <w:pPr>
        <w:rPr>
          <w:rFonts w:ascii="Helvetica" w:eastAsia="Times New Roman" w:hAnsi="Helvetica" w:cs="Helvetica"/>
          <w:color w:val="373A3C"/>
          <w:sz w:val="23"/>
          <w:szCs w:val="23"/>
        </w:rPr>
      </w:pPr>
      <w:r>
        <w:rPr>
          <w:rFonts w:ascii="Helvetica" w:hAnsi="Helvetica" w:cs="Helvetica"/>
          <w:color w:val="373A3C"/>
          <w:sz w:val="23"/>
          <w:szCs w:val="23"/>
        </w:rPr>
        <w:br w:type="page"/>
      </w:r>
    </w:p>
    <w:p w14:paraId="69681728" w14:textId="59097AC6" w:rsidR="00C516B0" w:rsidRPr="00AA758C" w:rsidRDefault="00AA758C" w:rsidP="001A037F">
      <w:pPr>
        <w:pStyle w:val="NormalWeb"/>
        <w:shd w:val="clear" w:color="auto" w:fill="FFFFFF"/>
        <w:spacing w:before="240" w:beforeAutospacing="0" w:after="0" w:afterAutospacing="0" w:line="360" w:lineRule="auto"/>
        <w:rPr>
          <w:color w:val="373A3C"/>
        </w:rPr>
      </w:pPr>
      <w:bookmarkStart w:id="0" w:name="_GoBack"/>
      <w:r w:rsidRPr="00AA758C">
        <w:rPr>
          <w:color w:val="373A3C"/>
        </w:rPr>
        <w:lastRenderedPageBreak/>
        <w:t>E</w:t>
      </w:r>
      <w:r w:rsidR="00C516B0" w:rsidRPr="00AA758C">
        <w:rPr>
          <w:color w:val="373A3C"/>
        </w:rPr>
        <w:t>mpirical evaluation and data</w:t>
      </w:r>
      <w:r w:rsidRPr="00AA758C">
        <w:rPr>
          <w:color w:val="373A3C"/>
        </w:rPr>
        <w:t xml:space="preserve"> - 5 points</w:t>
      </w:r>
    </w:p>
    <w:p w14:paraId="5B7956F2" w14:textId="44E063DC" w:rsidR="00AA758C" w:rsidRPr="00AA758C" w:rsidRDefault="00AA758C" w:rsidP="001A037F">
      <w:pPr>
        <w:pStyle w:val="NormalWeb"/>
        <w:shd w:val="clear" w:color="auto" w:fill="FFFFFF"/>
        <w:spacing w:before="0" w:beforeAutospacing="0" w:after="0" w:afterAutospacing="0" w:line="360" w:lineRule="auto"/>
        <w:rPr>
          <w:color w:val="373A3C"/>
        </w:rPr>
      </w:pPr>
      <w:r w:rsidRPr="00AA758C">
        <w:rPr>
          <w:color w:val="373A3C"/>
        </w:rPr>
        <w:t>The results of experiments vary from the theory related to the experiment in reality. Empirical experiments are very important and play vital role research.</w:t>
      </w:r>
    </w:p>
    <w:p w14:paraId="7CD0D9C1" w14:textId="6CD8667B" w:rsidR="00C516B0" w:rsidRPr="00AA758C" w:rsidRDefault="001A037F" w:rsidP="001A037F">
      <w:pPr>
        <w:pStyle w:val="NormalWeb"/>
        <w:shd w:val="clear" w:color="auto" w:fill="FFFFFF"/>
        <w:spacing w:before="240" w:beforeAutospacing="0" w:after="0" w:afterAutospacing="0" w:line="360" w:lineRule="auto"/>
        <w:rPr>
          <w:color w:val="373A3C"/>
        </w:rPr>
      </w:pPr>
      <w:r>
        <w:rPr>
          <w:color w:val="373A3C"/>
        </w:rPr>
        <w:t>The e</w:t>
      </w:r>
      <w:r w:rsidR="00C516B0" w:rsidRPr="00AA758C">
        <w:rPr>
          <w:color w:val="373A3C"/>
        </w:rPr>
        <w:t>xperiment designed correctly</w:t>
      </w:r>
      <w:r w:rsidR="00C516B0" w:rsidRPr="00AA758C">
        <w:rPr>
          <w:color w:val="373A3C"/>
        </w:rPr>
        <w:t xml:space="preserve"> - 10 points</w:t>
      </w:r>
    </w:p>
    <w:p w14:paraId="1F84D1C1" w14:textId="184DA3F3" w:rsidR="00C516B0" w:rsidRPr="00AA758C" w:rsidRDefault="00C516B0" w:rsidP="001A037F">
      <w:pPr>
        <w:pStyle w:val="NormalWeb"/>
        <w:shd w:val="clear" w:color="auto" w:fill="FFFFFF"/>
        <w:spacing w:before="0" w:beforeAutospacing="0" w:after="0" w:afterAutospacing="0" w:line="360" w:lineRule="auto"/>
        <w:rPr>
          <w:color w:val="373A3C"/>
        </w:rPr>
      </w:pPr>
      <w:r w:rsidRPr="00AA758C">
        <w:rPr>
          <w:color w:val="373A3C"/>
        </w:rPr>
        <w:t>The plan of the experiment should be well organized and designed to make the experiment success. If this part is not done well, it may be needed to revise and redo the experiment in the middle or fail the research will fail and just be a path that fellow researchers can avoid to take.</w:t>
      </w:r>
      <w:r w:rsidR="00AA758C" w:rsidRPr="00AA758C">
        <w:rPr>
          <w:color w:val="373A3C"/>
        </w:rPr>
        <w:t xml:space="preserve"> However, the timeline part can be managed to be accomplished.</w:t>
      </w:r>
    </w:p>
    <w:p w14:paraId="0709D55F" w14:textId="12CC6C13" w:rsidR="00C516B0" w:rsidRPr="00AA758C" w:rsidRDefault="00C516B0" w:rsidP="001A037F">
      <w:pPr>
        <w:pStyle w:val="NormalWeb"/>
        <w:shd w:val="clear" w:color="auto" w:fill="FFFFFF"/>
        <w:spacing w:before="240" w:beforeAutospacing="0" w:after="0" w:afterAutospacing="0" w:line="360" w:lineRule="auto"/>
        <w:rPr>
          <w:color w:val="373A3C"/>
        </w:rPr>
      </w:pPr>
      <w:r w:rsidRPr="00AA758C">
        <w:rPr>
          <w:color w:val="373A3C"/>
        </w:rPr>
        <w:t>A</w:t>
      </w:r>
      <w:r w:rsidRPr="00AA758C">
        <w:rPr>
          <w:color w:val="373A3C"/>
        </w:rPr>
        <w:t xml:space="preserve"> toy or a real situation</w:t>
      </w:r>
      <w:r w:rsidRPr="00AA758C">
        <w:rPr>
          <w:color w:val="373A3C"/>
        </w:rPr>
        <w:t xml:space="preserve"> – 0 points</w:t>
      </w:r>
    </w:p>
    <w:p w14:paraId="475ABEF0" w14:textId="6F63CD67" w:rsidR="00C516B0" w:rsidRPr="00AA758C" w:rsidRDefault="00C516B0" w:rsidP="001A037F">
      <w:pPr>
        <w:pStyle w:val="NormalWeb"/>
        <w:shd w:val="clear" w:color="auto" w:fill="FFFFFF"/>
        <w:spacing w:before="0" w:beforeAutospacing="0" w:after="0" w:afterAutospacing="0" w:line="360" w:lineRule="auto"/>
        <w:rPr>
          <w:color w:val="373A3C"/>
        </w:rPr>
      </w:pPr>
      <w:r w:rsidRPr="00AA758C">
        <w:rPr>
          <w:color w:val="373A3C"/>
        </w:rPr>
        <w:t xml:space="preserve">This cannot be considered as </w:t>
      </w:r>
      <w:r w:rsidR="00243A36" w:rsidRPr="00AA758C">
        <w:rPr>
          <w:color w:val="373A3C"/>
        </w:rPr>
        <w:t>an evaluation metrics as some research can only be conducted with prototypes and toys. Toys are used often in scenarios when the budget is not affordable.</w:t>
      </w:r>
    </w:p>
    <w:p w14:paraId="4799C89F" w14:textId="2BCC3DBC" w:rsidR="00C516B0" w:rsidRPr="00AA758C" w:rsidRDefault="00243A36" w:rsidP="001A037F">
      <w:pPr>
        <w:pStyle w:val="NormalWeb"/>
        <w:shd w:val="clear" w:color="auto" w:fill="FFFFFF"/>
        <w:spacing w:before="240" w:beforeAutospacing="0" w:after="0" w:afterAutospacing="0" w:line="360" w:lineRule="auto"/>
        <w:rPr>
          <w:color w:val="373A3C"/>
        </w:rPr>
      </w:pPr>
      <w:r w:rsidRPr="00AA758C">
        <w:rPr>
          <w:color w:val="373A3C"/>
        </w:rPr>
        <w:t>Appropriate m</w:t>
      </w:r>
      <w:r w:rsidR="00C516B0" w:rsidRPr="00AA758C">
        <w:rPr>
          <w:color w:val="373A3C"/>
        </w:rPr>
        <w:t xml:space="preserve">easurements used </w:t>
      </w:r>
      <w:r w:rsidRPr="00AA758C">
        <w:rPr>
          <w:color w:val="373A3C"/>
        </w:rPr>
        <w:t>– 5 points</w:t>
      </w:r>
    </w:p>
    <w:p w14:paraId="5569258B" w14:textId="62CBEA7E" w:rsidR="00243A36" w:rsidRPr="00AA758C" w:rsidRDefault="00243A36" w:rsidP="001A037F">
      <w:pPr>
        <w:pStyle w:val="NormalWeb"/>
        <w:shd w:val="clear" w:color="auto" w:fill="FFFFFF"/>
        <w:spacing w:before="0" w:beforeAutospacing="0" w:after="240" w:afterAutospacing="0" w:line="360" w:lineRule="auto"/>
        <w:rPr>
          <w:color w:val="373A3C"/>
        </w:rPr>
      </w:pPr>
      <w:r w:rsidRPr="00AA758C">
        <w:rPr>
          <w:color w:val="373A3C"/>
        </w:rPr>
        <w:t xml:space="preserve">The research done after the measurement selection is like </w:t>
      </w:r>
      <w:r w:rsidR="001A037F">
        <w:rPr>
          <w:color w:val="373A3C"/>
        </w:rPr>
        <w:t xml:space="preserve">the </w:t>
      </w:r>
      <w:r w:rsidRPr="00AA758C">
        <w:rPr>
          <w:color w:val="373A3C"/>
        </w:rPr>
        <w:t xml:space="preserve">soul of the FYP and the largest portion of the whole research </w:t>
      </w:r>
      <w:r w:rsidR="00AA758C" w:rsidRPr="00AA758C">
        <w:rPr>
          <w:color w:val="373A3C"/>
        </w:rPr>
        <w:t>values</w:t>
      </w:r>
      <w:r w:rsidRPr="00AA758C">
        <w:rPr>
          <w:color w:val="373A3C"/>
        </w:rPr>
        <w:t xml:space="preserve"> the research.</w:t>
      </w:r>
    </w:p>
    <w:p w14:paraId="71B25333" w14:textId="78BF7A9F" w:rsidR="00C516B0" w:rsidRPr="00AA758C" w:rsidRDefault="00AA758C" w:rsidP="001A037F">
      <w:pPr>
        <w:pStyle w:val="NormalWeb"/>
        <w:shd w:val="clear" w:color="auto" w:fill="FFFFFF"/>
        <w:spacing w:before="240" w:beforeAutospacing="0" w:after="0" w:afterAutospacing="0" w:line="360" w:lineRule="auto"/>
        <w:rPr>
          <w:color w:val="373A3C"/>
        </w:rPr>
      </w:pPr>
      <w:r w:rsidRPr="00AA758C">
        <w:rPr>
          <w:color w:val="373A3C"/>
        </w:rPr>
        <w:t xml:space="preserve">The </w:t>
      </w:r>
      <w:r w:rsidR="00C516B0" w:rsidRPr="00AA758C">
        <w:rPr>
          <w:color w:val="373A3C"/>
        </w:rPr>
        <w:t>experiment run for a long enough</w:t>
      </w:r>
      <w:r w:rsidRPr="00AA758C">
        <w:rPr>
          <w:color w:val="373A3C"/>
        </w:rPr>
        <w:t xml:space="preserve"> with considerable data – 5 points</w:t>
      </w:r>
    </w:p>
    <w:p w14:paraId="64D030E7" w14:textId="435FE1DF" w:rsidR="00AA758C" w:rsidRPr="00AA758C" w:rsidRDefault="00AA758C" w:rsidP="001A037F">
      <w:pPr>
        <w:pStyle w:val="NormalWeb"/>
        <w:shd w:val="clear" w:color="auto" w:fill="FFFFFF"/>
        <w:spacing w:before="0" w:beforeAutospacing="0" w:after="0" w:afterAutospacing="0" w:line="360" w:lineRule="auto"/>
        <w:rPr>
          <w:color w:val="373A3C"/>
        </w:rPr>
      </w:pPr>
      <w:r w:rsidRPr="00AA758C">
        <w:rPr>
          <w:color w:val="373A3C"/>
        </w:rPr>
        <w:t xml:space="preserve">It is obvious that without enough amount of data, </w:t>
      </w:r>
      <w:r w:rsidRPr="00AA758C">
        <w:rPr>
          <w:color w:val="373A3C"/>
        </w:rPr>
        <w:t xml:space="preserve">outcomes </w:t>
      </w:r>
      <w:r w:rsidRPr="00AA758C">
        <w:rPr>
          <w:color w:val="373A3C"/>
        </w:rPr>
        <w:t>of any research will be useless its conclusions will not be valid.</w:t>
      </w:r>
    </w:p>
    <w:p w14:paraId="136DAF88" w14:textId="529DDF74" w:rsidR="00AA758C" w:rsidRPr="002B72D0" w:rsidRDefault="007E5F79" w:rsidP="001A037F">
      <w:pPr>
        <w:pStyle w:val="NormalWeb"/>
        <w:shd w:val="clear" w:color="auto" w:fill="FFFFFF"/>
        <w:spacing w:before="240" w:beforeAutospacing="0" w:after="0" w:afterAutospacing="0" w:line="360" w:lineRule="auto"/>
        <w:rPr>
          <w:rFonts w:ascii="Helvetica" w:hAnsi="Helvetica" w:cs="Helvetica"/>
          <w:color w:val="373A3C"/>
          <w:sz w:val="23"/>
          <w:szCs w:val="23"/>
        </w:rPr>
      </w:pPr>
      <w:r w:rsidRPr="002B72D0">
        <w:rPr>
          <w:color w:val="373A3C"/>
        </w:rPr>
        <w:t>Assumptions</w:t>
      </w:r>
      <w:r w:rsidR="002B72D0">
        <w:rPr>
          <w:color w:val="373A3C"/>
        </w:rPr>
        <w:t xml:space="preserve"> and theoretical conclusions</w:t>
      </w:r>
      <w:r w:rsidRPr="002B72D0">
        <w:rPr>
          <w:color w:val="373A3C"/>
        </w:rPr>
        <w:t xml:space="preserve"> are supported by enough arguments</w:t>
      </w:r>
      <w:r w:rsidR="002B72D0">
        <w:rPr>
          <w:color w:val="373A3C"/>
        </w:rPr>
        <w:t xml:space="preserve"> – 10 points</w:t>
      </w:r>
    </w:p>
    <w:p w14:paraId="0D923EFC" w14:textId="43EFCA33" w:rsidR="002B72D0" w:rsidRPr="001D70EF" w:rsidRDefault="001D70EF" w:rsidP="001A037F">
      <w:pPr>
        <w:pStyle w:val="NormalWeb"/>
        <w:shd w:val="clear" w:color="auto" w:fill="FFFFFF"/>
        <w:spacing w:before="0" w:beforeAutospacing="0" w:after="0" w:afterAutospacing="0" w:line="360" w:lineRule="auto"/>
        <w:rPr>
          <w:color w:val="373A3C"/>
        </w:rPr>
      </w:pPr>
      <w:r w:rsidRPr="001D70EF">
        <w:rPr>
          <w:color w:val="373A3C"/>
        </w:rPr>
        <w:t>Assumptions should not be taken with no enough arguments and it is not good for research and makes its outcomes worse.</w:t>
      </w:r>
    </w:p>
    <w:p w14:paraId="7C404360" w14:textId="612CEBFB" w:rsidR="002B72D0" w:rsidRDefault="002B72D0" w:rsidP="001A037F">
      <w:pPr>
        <w:pStyle w:val="NormalWeb"/>
        <w:shd w:val="clear" w:color="auto" w:fill="FFFFFF"/>
        <w:spacing w:before="240" w:beforeAutospacing="0" w:after="0" w:afterAutospacing="0" w:line="360" w:lineRule="auto"/>
        <w:rPr>
          <w:color w:val="373A3C"/>
        </w:rPr>
      </w:pPr>
      <w:r w:rsidRPr="002B72D0">
        <w:rPr>
          <w:color w:val="373A3C"/>
        </w:rPr>
        <w:t xml:space="preserve">The experiment </w:t>
      </w:r>
      <w:r w:rsidR="001A037F">
        <w:rPr>
          <w:color w:val="373A3C"/>
        </w:rPr>
        <w:t xml:space="preserve">was </w:t>
      </w:r>
      <w:r w:rsidRPr="002B72D0">
        <w:rPr>
          <w:color w:val="373A3C"/>
        </w:rPr>
        <w:t>done over enough data and samples</w:t>
      </w:r>
      <w:r w:rsidR="001D70EF">
        <w:rPr>
          <w:color w:val="373A3C"/>
        </w:rPr>
        <w:t xml:space="preserve"> – 10 points</w:t>
      </w:r>
    </w:p>
    <w:p w14:paraId="2E7B7E02" w14:textId="0FDDF792" w:rsidR="002B72D0" w:rsidRDefault="001D70EF" w:rsidP="001A037F">
      <w:pPr>
        <w:pStyle w:val="NormalWeb"/>
        <w:shd w:val="clear" w:color="auto" w:fill="FFFFFF"/>
        <w:spacing w:before="0" w:beforeAutospacing="0" w:after="0" w:afterAutospacing="0" w:line="360" w:lineRule="auto"/>
        <w:rPr>
          <w:color w:val="373A3C"/>
        </w:rPr>
      </w:pPr>
      <w:r>
        <w:rPr>
          <w:color w:val="373A3C"/>
        </w:rPr>
        <w:t>The inputs and the samples are the feeds for an experiment. The more of inputs and samples the more accurate the conclusion and outcomes.</w:t>
      </w:r>
    </w:p>
    <w:p w14:paraId="79BBE3E7" w14:textId="75C562B6" w:rsidR="002B72D0" w:rsidRDefault="002B72D0" w:rsidP="001A037F">
      <w:pPr>
        <w:pStyle w:val="NormalWeb"/>
        <w:shd w:val="clear" w:color="auto" w:fill="FFFFFF"/>
        <w:spacing w:before="240" w:beforeAutospacing="0" w:after="0" w:afterAutospacing="0" w:line="360" w:lineRule="auto"/>
        <w:rPr>
          <w:color w:val="373A3C"/>
        </w:rPr>
      </w:pPr>
      <w:r>
        <w:rPr>
          <w:color w:val="373A3C"/>
        </w:rPr>
        <w:t xml:space="preserve">The research path related to the proposed scope </w:t>
      </w:r>
      <w:r w:rsidR="001D70EF">
        <w:rPr>
          <w:color w:val="373A3C"/>
        </w:rPr>
        <w:t>throughout – 10 points</w:t>
      </w:r>
    </w:p>
    <w:p w14:paraId="65DEB917" w14:textId="1365D3C7" w:rsidR="002B72D0" w:rsidRDefault="001D70EF" w:rsidP="001A037F">
      <w:pPr>
        <w:pStyle w:val="NormalWeb"/>
        <w:shd w:val="clear" w:color="auto" w:fill="FFFFFF"/>
        <w:spacing w:before="0" w:beforeAutospacing="0" w:after="240" w:afterAutospacing="0" w:line="360" w:lineRule="auto"/>
        <w:rPr>
          <w:color w:val="373A3C"/>
        </w:rPr>
      </w:pPr>
      <w:r>
        <w:rPr>
          <w:color w:val="373A3C"/>
        </w:rPr>
        <w:t xml:space="preserve">It is important because the student should have known what they are doing. </w:t>
      </w:r>
      <w:r w:rsidR="002B72D0">
        <w:rPr>
          <w:color w:val="373A3C"/>
        </w:rPr>
        <w:t>But it should be considered if it is changed in the middle.</w:t>
      </w:r>
    </w:p>
    <w:p w14:paraId="3142D897" w14:textId="0C495E3F" w:rsidR="002B72D0" w:rsidRDefault="001D70EF" w:rsidP="001A037F">
      <w:pPr>
        <w:pStyle w:val="NormalWeb"/>
        <w:shd w:val="clear" w:color="auto" w:fill="FFFFFF"/>
        <w:spacing w:before="240" w:beforeAutospacing="0" w:after="0" w:afterAutospacing="0" w:line="360" w:lineRule="auto"/>
        <w:rPr>
          <w:color w:val="373A3C"/>
        </w:rPr>
      </w:pPr>
      <w:r>
        <w:rPr>
          <w:color w:val="373A3C"/>
        </w:rPr>
        <w:t>The research completed and finalized on time – 5 points</w:t>
      </w:r>
    </w:p>
    <w:p w14:paraId="75B152AD" w14:textId="37769514" w:rsidR="001D70EF" w:rsidRDefault="007C0B21" w:rsidP="001A037F">
      <w:pPr>
        <w:pStyle w:val="NormalWeb"/>
        <w:shd w:val="clear" w:color="auto" w:fill="FFFFFF"/>
        <w:spacing w:before="0" w:beforeAutospacing="0" w:after="240" w:afterAutospacing="0" w:line="360" w:lineRule="auto"/>
        <w:rPr>
          <w:color w:val="373A3C"/>
        </w:rPr>
      </w:pPr>
      <w:r>
        <w:rPr>
          <w:color w:val="373A3C"/>
        </w:rPr>
        <w:lastRenderedPageBreak/>
        <w:t xml:space="preserve">The students should </w:t>
      </w:r>
      <w:proofErr w:type="spellStart"/>
      <w:r>
        <w:rPr>
          <w:color w:val="373A3C"/>
        </w:rPr>
        <w:t>practi</w:t>
      </w:r>
      <w:r w:rsidR="001A037F">
        <w:rPr>
          <w:color w:val="373A3C"/>
        </w:rPr>
        <w:t>s</w:t>
      </w:r>
      <w:r>
        <w:rPr>
          <w:color w:val="373A3C"/>
        </w:rPr>
        <w:t>e</w:t>
      </w:r>
      <w:proofErr w:type="spellEnd"/>
      <w:r>
        <w:rPr>
          <w:color w:val="373A3C"/>
        </w:rPr>
        <w:t xml:space="preserve"> </w:t>
      </w:r>
      <w:r w:rsidR="001A037F">
        <w:rPr>
          <w:color w:val="373A3C"/>
        </w:rPr>
        <w:t>delivering</w:t>
      </w:r>
      <w:r>
        <w:rPr>
          <w:color w:val="373A3C"/>
        </w:rPr>
        <w:t xml:space="preserve"> </w:t>
      </w:r>
      <w:r w:rsidR="001A037F">
        <w:rPr>
          <w:color w:val="373A3C"/>
        </w:rPr>
        <w:t>i</w:t>
      </w:r>
      <w:r>
        <w:rPr>
          <w:color w:val="373A3C"/>
        </w:rPr>
        <w:t xml:space="preserve">n </w:t>
      </w:r>
      <w:r w:rsidR="001A037F">
        <w:rPr>
          <w:color w:val="373A3C"/>
        </w:rPr>
        <w:t xml:space="preserve">a </w:t>
      </w:r>
      <w:r>
        <w:rPr>
          <w:color w:val="373A3C"/>
        </w:rPr>
        <w:t>timely manner.</w:t>
      </w:r>
    </w:p>
    <w:p w14:paraId="12D9C5EE" w14:textId="17646D90" w:rsidR="007C0B21" w:rsidRDefault="007C0B21" w:rsidP="001A037F">
      <w:pPr>
        <w:pStyle w:val="NormalWeb"/>
        <w:shd w:val="clear" w:color="auto" w:fill="FFFFFF"/>
        <w:spacing w:before="240" w:beforeAutospacing="0" w:after="0" w:afterAutospacing="0" w:line="360" w:lineRule="auto"/>
        <w:rPr>
          <w:color w:val="373A3C"/>
        </w:rPr>
      </w:pPr>
      <w:r>
        <w:rPr>
          <w:color w:val="373A3C"/>
        </w:rPr>
        <w:t>The final report – 30 points</w:t>
      </w:r>
    </w:p>
    <w:p w14:paraId="3381F446" w14:textId="6329EAB5" w:rsidR="007C0B21" w:rsidRDefault="007C0B21" w:rsidP="001A037F">
      <w:pPr>
        <w:pStyle w:val="NormalWeb"/>
        <w:shd w:val="clear" w:color="auto" w:fill="FFFFFF"/>
        <w:spacing w:before="0" w:beforeAutospacing="0" w:after="240" w:afterAutospacing="0" w:line="360" w:lineRule="auto"/>
        <w:rPr>
          <w:color w:val="373A3C"/>
        </w:rPr>
      </w:pPr>
      <w:r>
        <w:rPr>
          <w:color w:val="373A3C"/>
        </w:rPr>
        <w:t>This is given with a huge amount of points as it should be measured and evaluated based on academic writing capability, and whether the research is summarized well in the report.</w:t>
      </w:r>
    </w:p>
    <w:p w14:paraId="096BA660" w14:textId="12650217" w:rsidR="007C0B21" w:rsidRDefault="007C0B21" w:rsidP="001A037F">
      <w:pPr>
        <w:pStyle w:val="NormalWeb"/>
        <w:shd w:val="clear" w:color="auto" w:fill="FFFFFF"/>
        <w:spacing w:before="240" w:beforeAutospacing="0" w:after="0" w:afterAutospacing="0" w:line="360" w:lineRule="auto"/>
        <w:rPr>
          <w:color w:val="373A3C"/>
        </w:rPr>
      </w:pPr>
      <w:r>
        <w:rPr>
          <w:color w:val="373A3C"/>
        </w:rPr>
        <w:t>The mid evaluation – 10 points</w:t>
      </w:r>
    </w:p>
    <w:p w14:paraId="45EBFF17" w14:textId="2CAF7FA1" w:rsidR="00B03000" w:rsidRPr="007C0B21" w:rsidRDefault="007C0B21" w:rsidP="001A037F">
      <w:pPr>
        <w:pStyle w:val="NormalWeb"/>
        <w:shd w:val="clear" w:color="auto" w:fill="FFFFFF"/>
        <w:spacing w:before="0" w:beforeAutospacing="0" w:after="240" w:afterAutospacing="0" w:line="360" w:lineRule="auto"/>
        <w:rPr>
          <w:color w:val="373A3C"/>
        </w:rPr>
      </w:pPr>
      <w:r>
        <w:rPr>
          <w:color w:val="373A3C"/>
        </w:rPr>
        <w:t xml:space="preserve">The mid evaluation is expected to be done considering all </w:t>
      </w:r>
      <w:r w:rsidR="001A037F">
        <w:rPr>
          <w:color w:val="373A3C"/>
        </w:rPr>
        <w:t xml:space="preserve">the </w:t>
      </w:r>
      <w:r>
        <w:rPr>
          <w:color w:val="373A3C"/>
        </w:rPr>
        <w:t xml:space="preserve">above criteria but just for 10 </w:t>
      </w:r>
      <w:r w:rsidR="00EB3304">
        <w:rPr>
          <w:color w:val="373A3C"/>
        </w:rPr>
        <w:t xml:space="preserve">out </w:t>
      </w:r>
      <w:r>
        <w:rPr>
          <w:color w:val="373A3C"/>
        </w:rPr>
        <w:t xml:space="preserve">of </w:t>
      </w:r>
      <w:r w:rsidR="00EB3304">
        <w:rPr>
          <w:color w:val="373A3C"/>
        </w:rPr>
        <w:t>100 of the FYP value</w:t>
      </w:r>
      <w:r>
        <w:rPr>
          <w:color w:val="373A3C"/>
        </w:rPr>
        <w:t>.</w:t>
      </w:r>
      <w:bookmarkEnd w:id="0"/>
    </w:p>
    <w:sectPr w:rsidR="00B03000" w:rsidRPr="007C0B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5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0A7A03"/>
    <w:multiLevelType w:val="hybridMultilevel"/>
    <w:tmpl w:val="794E47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2E6A7D"/>
    <w:multiLevelType w:val="hybridMultilevel"/>
    <w:tmpl w:val="0994D9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B117B1E"/>
    <w:multiLevelType w:val="multilevel"/>
    <w:tmpl w:val="F0CA22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2"/>
    <w:lvlOverride w:ilvl="1">
      <w:lvl w:ilvl="1">
        <w:numFmt w:val="decimal"/>
        <w:lvlText w:val="%2."/>
        <w:lvlJc w:val="left"/>
      </w:lvl>
    </w:lvlOverride>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awNDY0MbE0NTC1NDZR0lEKTi0uzszPAykwqgUA/fjwYSwAAAA="/>
  </w:docVars>
  <w:rsids>
    <w:rsidRoot w:val="00B6406A"/>
    <w:rsid w:val="00067244"/>
    <w:rsid w:val="001A037F"/>
    <w:rsid w:val="001B3474"/>
    <w:rsid w:val="001D70EF"/>
    <w:rsid w:val="00243A36"/>
    <w:rsid w:val="002B72D0"/>
    <w:rsid w:val="0046628E"/>
    <w:rsid w:val="00661F16"/>
    <w:rsid w:val="007C0B21"/>
    <w:rsid w:val="007E5F79"/>
    <w:rsid w:val="00991F0B"/>
    <w:rsid w:val="00AA758C"/>
    <w:rsid w:val="00B03000"/>
    <w:rsid w:val="00B6406A"/>
    <w:rsid w:val="00C516B0"/>
    <w:rsid w:val="00D524F6"/>
    <w:rsid w:val="00EA460B"/>
    <w:rsid w:val="00EB33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8FD782"/>
  <w15:chartTrackingRefBased/>
  <w15:docId w15:val="{47D3211A-7C8B-49F1-979D-12AFC4F9F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03000"/>
    <w:pPr>
      <w:spacing w:before="100" w:beforeAutospacing="1" w:after="100" w:afterAutospacing="1" w:line="240" w:lineRule="auto"/>
      <w:outlineLvl w:val="1"/>
    </w:pPr>
    <w:rPr>
      <w:rFonts w:eastAsia="Times New Roman" w:cs="Times New Roman"/>
      <w:b/>
      <w:bCs/>
      <w:sz w:val="36"/>
      <w:szCs w:val="36"/>
    </w:rPr>
  </w:style>
  <w:style w:type="paragraph" w:styleId="Heading4">
    <w:name w:val="heading 4"/>
    <w:basedOn w:val="Normal"/>
    <w:next w:val="Normal"/>
    <w:link w:val="Heading4Char"/>
    <w:uiPriority w:val="9"/>
    <w:unhideWhenUsed/>
    <w:qFormat/>
    <w:rsid w:val="0046628E"/>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46628E"/>
    <w:rPr>
      <w:rFonts w:eastAsiaTheme="majorEastAsia" w:cstheme="majorBidi"/>
      <w:b/>
      <w:iCs/>
    </w:rPr>
  </w:style>
  <w:style w:type="character" w:customStyle="1" w:styleId="Heading2Char">
    <w:name w:val="Heading 2 Char"/>
    <w:basedOn w:val="DefaultParagraphFont"/>
    <w:link w:val="Heading2"/>
    <w:uiPriority w:val="9"/>
    <w:rsid w:val="00B03000"/>
    <w:rPr>
      <w:rFonts w:eastAsia="Times New Roman" w:cs="Times New Roman"/>
      <w:b/>
      <w:bCs/>
      <w:sz w:val="36"/>
      <w:szCs w:val="36"/>
    </w:rPr>
  </w:style>
  <w:style w:type="paragraph" w:styleId="NormalWeb">
    <w:name w:val="Normal (Web)"/>
    <w:basedOn w:val="Normal"/>
    <w:uiPriority w:val="99"/>
    <w:semiHidden/>
    <w:unhideWhenUsed/>
    <w:rsid w:val="00B03000"/>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179733">
      <w:bodyDiv w:val="1"/>
      <w:marLeft w:val="0"/>
      <w:marRight w:val="0"/>
      <w:marTop w:val="0"/>
      <w:marBottom w:val="0"/>
      <w:divBdr>
        <w:top w:val="none" w:sz="0" w:space="0" w:color="auto"/>
        <w:left w:val="none" w:sz="0" w:space="0" w:color="auto"/>
        <w:bottom w:val="none" w:sz="0" w:space="0" w:color="auto"/>
        <w:right w:val="none" w:sz="0" w:space="0" w:color="auto"/>
      </w:divBdr>
      <w:divsChild>
        <w:div w:id="1903906194">
          <w:marLeft w:val="0"/>
          <w:marRight w:val="0"/>
          <w:marTop w:val="0"/>
          <w:marBottom w:val="0"/>
          <w:divBdr>
            <w:top w:val="none" w:sz="0" w:space="0" w:color="auto"/>
            <w:left w:val="none" w:sz="0" w:space="0" w:color="auto"/>
            <w:bottom w:val="none" w:sz="0" w:space="0" w:color="auto"/>
            <w:right w:val="none" w:sz="0" w:space="0" w:color="auto"/>
          </w:divBdr>
        </w:div>
      </w:divsChild>
    </w:div>
    <w:div w:id="555775747">
      <w:bodyDiv w:val="1"/>
      <w:marLeft w:val="0"/>
      <w:marRight w:val="0"/>
      <w:marTop w:val="0"/>
      <w:marBottom w:val="0"/>
      <w:divBdr>
        <w:top w:val="none" w:sz="0" w:space="0" w:color="auto"/>
        <w:left w:val="none" w:sz="0" w:space="0" w:color="auto"/>
        <w:bottom w:val="none" w:sz="0" w:space="0" w:color="auto"/>
        <w:right w:val="none" w:sz="0" w:space="0" w:color="auto"/>
      </w:divBdr>
      <w:divsChild>
        <w:div w:id="2127503940">
          <w:marLeft w:val="0"/>
          <w:marRight w:val="0"/>
          <w:marTop w:val="0"/>
          <w:marBottom w:val="0"/>
          <w:divBdr>
            <w:top w:val="none" w:sz="0" w:space="0" w:color="auto"/>
            <w:left w:val="none" w:sz="0" w:space="0" w:color="auto"/>
            <w:bottom w:val="none" w:sz="0" w:space="0" w:color="auto"/>
            <w:right w:val="none" w:sz="0" w:space="0" w:color="auto"/>
          </w:divBdr>
        </w:div>
      </w:divsChild>
    </w:div>
    <w:div w:id="995113902">
      <w:bodyDiv w:val="1"/>
      <w:marLeft w:val="0"/>
      <w:marRight w:val="0"/>
      <w:marTop w:val="0"/>
      <w:marBottom w:val="0"/>
      <w:divBdr>
        <w:top w:val="none" w:sz="0" w:space="0" w:color="auto"/>
        <w:left w:val="none" w:sz="0" w:space="0" w:color="auto"/>
        <w:bottom w:val="none" w:sz="0" w:space="0" w:color="auto"/>
        <w:right w:val="none" w:sz="0" w:space="0" w:color="auto"/>
      </w:divBdr>
      <w:divsChild>
        <w:div w:id="5390533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TotalTime>
  <Pages>1</Pages>
  <Words>765</Words>
  <Characters>436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yakeethan Jeyaganeshan</dc:creator>
  <cp:keywords/>
  <dc:description/>
  <cp:lastModifiedBy>Jeyakeethan Jeyaganeshan</cp:lastModifiedBy>
  <cp:revision>10</cp:revision>
  <dcterms:created xsi:type="dcterms:W3CDTF">2020-01-19T07:39:00Z</dcterms:created>
  <dcterms:modified xsi:type="dcterms:W3CDTF">2020-01-23T05:56:00Z</dcterms:modified>
</cp:coreProperties>
</file>